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5AB6" w:rsidRDefault="00035AB6" w:rsidP="00B763F2">
      <w:pPr>
        <w:pBdr>
          <w:bottom w:val="single" w:sz="12" w:space="1" w:color="auto"/>
        </w:pBdr>
        <w:jc w:val="center"/>
        <w:rPr>
          <w:rFonts w:asciiTheme="majorHAnsi" w:hAnsiTheme="majorHAnsi"/>
          <w:b/>
          <w:sz w:val="28"/>
          <w:u w:val="single"/>
        </w:rPr>
      </w:pPr>
    </w:p>
    <w:p w:rsidR="001F7464" w:rsidRPr="008F2D18" w:rsidRDefault="00315CEF" w:rsidP="00B763F2">
      <w:pPr>
        <w:pBdr>
          <w:bottom w:val="single" w:sz="12" w:space="1" w:color="auto"/>
        </w:pBdr>
        <w:jc w:val="center"/>
        <w:rPr>
          <w:rFonts w:cstheme="minorHAnsi"/>
          <w:b/>
          <w:sz w:val="36"/>
        </w:rPr>
      </w:pPr>
      <w:r w:rsidRPr="008F2D18">
        <w:rPr>
          <w:rFonts w:cstheme="minorHAnsi"/>
          <w:b/>
          <w:sz w:val="36"/>
        </w:rPr>
        <w:t xml:space="preserve">CLIENT LOAN HISTORY </w:t>
      </w:r>
      <w:r w:rsidR="00C542D7">
        <w:rPr>
          <w:rFonts w:cstheme="minorHAnsi"/>
          <w:b/>
          <w:sz w:val="36"/>
        </w:rPr>
        <w:t>SUMMARY</w:t>
      </w:r>
      <w:r w:rsidR="0028325A">
        <w:rPr>
          <w:rFonts w:cstheme="minorHAnsi"/>
          <w:b/>
          <w:sz w:val="36"/>
        </w:rPr>
        <w:t xml:space="preserve"> </w:t>
      </w:r>
      <w:r w:rsidR="0028325A" w:rsidRPr="008F2D18">
        <w:rPr>
          <w:rFonts w:cstheme="minorHAnsi"/>
          <w:b/>
          <w:sz w:val="36"/>
        </w:rPr>
        <w:t>REPORT</w:t>
      </w:r>
    </w:p>
    <w:p w:rsidR="00EE0A8C" w:rsidRDefault="004322DE" w:rsidP="004322DE">
      <w:pPr>
        <w:jc w:val="right"/>
        <w:rPr>
          <w:rFonts w:cstheme="minorHAnsi"/>
          <w:b/>
          <w:sz w:val="24"/>
          <w:szCs w:val="24"/>
        </w:rPr>
      </w:pPr>
      <w:r w:rsidRPr="004322DE">
        <w:rPr>
          <w:rFonts w:cstheme="minorHAnsi"/>
          <w:b/>
          <w:sz w:val="24"/>
          <w:szCs w:val="24"/>
        </w:rPr>
        <w:t>Date</w:t>
      </w:r>
      <w:r>
        <w:rPr>
          <w:rFonts w:cstheme="minorHAnsi"/>
          <w:b/>
          <w:sz w:val="24"/>
          <w:szCs w:val="24"/>
        </w:rPr>
        <w:t xml:space="preserve">: </w:t>
      </w:r>
      <w:r w:rsidR="00120CAF">
        <w:rPr>
          <w:rFonts w:cstheme="minorHAnsi"/>
          <w:sz w:val="24"/>
          <w:szCs w:val="24"/>
        </w:rPr>
        <w:t>{d</w:t>
      </w:r>
      <w:r w:rsidR="009D35E5">
        <w:rPr>
          <w:rFonts w:cstheme="minorHAnsi"/>
          <w:sz w:val="24"/>
          <w:szCs w:val="24"/>
        </w:rPr>
        <w:t>.date}</w:t>
      </w:r>
    </w:p>
    <w:p w:rsidR="00B225AB" w:rsidRDefault="00B225AB" w:rsidP="00B225AB">
      <w:pPr>
        <w:pStyle w:val="NoSpacing"/>
      </w:pPr>
      <w:r w:rsidRPr="009A0CC3">
        <w:rPr>
          <w:b/>
          <w:i/>
        </w:rPr>
        <w:t>Brief Description</w:t>
      </w:r>
      <w:r>
        <w:t>:  The data presented in this report is filtered by: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968"/>
        <w:gridCol w:w="2737"/>
      </w:tblGrid>
      <w:tr w:rsidR="00B225AB" w:rsidTr="00EE33BC">
        <w:tc>
          <w:tcPr>
            <w:tcW w:w="0" w:type="auto"/>
          </w:tcPr>
          <w:p w:rsidR="00B225AB" w:rsidRDefault="00B225AB" w:rsidP="00EE33BC">
            <w:pPr>
              <w:pStyle w:val="NoSpacing"/>
            </w:pPr>
            <w:r>
              <w:t>{d.data.parameters[i].label}:</w:t>
            </w:r>
          </w:p>
        </w:tc>
        <w:tc>
          <w:tcPr>
            <w:tcW w:w="0" w:type="auto"/>
          </w:tcPr>
          <w:p w:rsidR="00B225AB" w:rsidRDefault="00B225AB" w:rsidP="00EE33BC">
            <w:pPr>
              <w:pStyle w:val="NoSpacing"/>
            </w:pPr>
            <w:r>
              <w:t>{d.data.parameters[i].value}</w:t>
            </w:r>
          </w:p>
        </w:tc>
      </w:tr>
      <w:tr w:rsidR="00B225AB" w:rsidTr="00EE33BC">
        <w:tc>
          <w:tcPr>
            <w:tcW w:w="0" w:type="auto"/>
          </w:tcPr>
          <w:p w:rsidR="00B225AB" w:rsidRDefault="00B225AB" w:rsidP="00EE33BC">
            <w:pPr>
              <w:pStyle w:val="NoSpacing"/>
            </w:pPr>
            <w:r>
              <w:t>{d.data.parameters[i+1].label}:</w:t>
            </w:r>
          </w:p>
        </w:tc>
        <w:tc>
          <w:tcPr>
            <w:tcW w:w="0" w:type="auto"/>
          </w:tcPr>
          <w:p w:rsidR="00B225AB" w:rsidRDefault="00B225AB" w:rsidP="00EE33BC">
            <w:pPr>
              <w:pStyle w:val="NoSpacing"/>
            </w:pPr>
          </w:p>
        </w:tc>
      </w:tr>
    </w:tbl>
    <w:p w:rsidR="004322DE" w:rsidRDefault="004322DE" w:rsidP="004322DE">
      <w:pPr>
        <w:jc w:val="right"/>
        <w:rPr>
          <w:rFonts w:cstheme="minorHAnsi"/>
          <w:b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404040" w:themeColor="text1" w:themeTint="BF"/>
          <w:left w:val="none" w:sz="0" w:space="0" w:color="auto"/>
          <w:bottom w:val="single" w:sz="2" w:space="0" w:color="404040" w:themeColor="text1" w:themeTint="BF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/>
      </w:tblPr>
      <w:tblGrid>
        <w:gridCol w:w="9576"/>
      </w:tblGrid>
      <w:tr w:rsidR="00EE0A8C" w:rsidTr="00BA50E5">
        <w:tc>
          <w:tcPr>
            <w:tcW w:w="9576" w:type="dxa"/>
            <w:shd w:val="clear" w:color="auto" w:fill="F2F2F2" w:themeFill="background1" w:themeFillShade="F2"/>
          </w:tcPr>
          <w:p w:rsidR="00EE0A8C" w:rsidRDefault="00EE0A8C" w:rsidP="00EE0A8C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</w:p>
          <w:p w:rsidR="00EE0A8C" w:rsidRDefault="00EE0A8C" w:rsidP="00EE0A8C">
            <w:pPr>
              <w:jc w:val="both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b/>
                <w:sz w:val="24"/>
                <w:szCs w:val="24"/>
              </w:rPr>
              <w:t>Client Name</w:t>
            </w:r>
            <w:r w:rsidRPr="00AA73EE">
              <w:rPr>
                <w:rFonts w:cstheme="minorHAnsi"/>
                <w:sz w:val="24"/>
                <w:szCs w:val="24"/>
              </w:rPr>
              <w:t>: {d</w:t>
            </w:r>
            <w:r w:rsidR="00120CAF">
              <w:rPr>
                <w:rFonts w:cstheme="minorHAnsi"/>
                <w:sz w:val="24"/>
                <w:szCs w:val="24"/>
              </w:rPr>
              <w:t>.data.loanHistory</w:t>
            </w:r>
            <w:r w:rsidRPr="00AA73EE">
              <w:rPr>
                <w:rFonts w:cstheme="minorHAnsi"/>
                <w:sz w:val="24"/>
                <w:szCs w:val="24"/>
              </w:rPr>
              <w:t>[i].client}</w:t>
            </w:r>
            <w:r w:rsidR="0067465C">
              <w:rPr>
                <w:rFonts w:cstheme="minorHAnsi"/>
                <w:sz w:val="24"/>
                <w:szCs w:val="24"/>
              </w:rPr>
              <w:t xml:space="preserve">                                    </w:t>
            </w:r>
            <w:r w:rsidR="0067465C" w:rsidRPr="005315D2">
              <w:rPr>
                <w:rFonts w:cstheme="minorHAnsi"/>
                <w:b/>
                <w:sz w:val="24"/>
                <w:szCs w:val="24"/>
              </w:rPr>
              <w:t>Total Number of cycles</w:t>
            </w:r>
            <w:r w:rsidR="0067465C">
              <w:rPr>
                <w:rFonts w:cstheme="minorHAnsi"/>
                <w:sz w:val="24"/>
                <w:szCs w:val="24"/>
              </w:rPr>
              <w:t>: {d.data.loanHistory[i].total_loan_cycles}</w:t>
            </w:r>
          </w:p>
          <w:p w:rsidR="00EE0A8C" w:rsidRDefault="00EE0A8C" w:rsidP="00315CEF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3A161D" w:rsidRDefault="003477DC" w:rsidP="003A161D">
      <w:pPr>
        <w:spacing w:after="0"/>
        <w:jc w:val="both"/>
        <w:rPr>
          <w:rFonts w:ascii="Arial" w:hAnsi="Arial" w:cs="Arial"/>
          <w:color w:val="808080"/>
          <w:sz w:val="16"/>
          <w:szCs w:val="16"/>
          <w:shd w:val="clear" w:color="auto" w:fill="F8F8F8"/>
        </w:rPr>
      </w:pPr>
      <w:r w:rsidRPr="003A161D">
        <w:rPr>
          <w:rFonts w:ascii="Arial" w:hAnsi="Arial" w:cs="Arial"/>
          <w:color w:val="808080"/>
          <w:sz w:val="16"/>
          <w:szCs w:val="16"/>
          <w:shd w:val="clear" w:color="auto" w:fill="F8F8F8"/>
        </w:rPr>
        <w:t xml:space="preserve">{#estNetProfit = </w:t>
      </w:r>
      <w:r w:rsidRPr="003A161D">
        <w:rPr>
          <w:rFonts w:cstheme="minorHAnsi"/>
          <w:sz w:val="16"/>
          <w:szCs w:val="16"/>
        </w:rPr>
        <w:t>d</w:t>
      </w:r>
      <w:r w:rsidR="00120CAF">
        <w:rPr>
          <w:rFonts w:cstheme="minorHAnsi"/>
          <w:sz w:val="16"/>
          <w:szCs w:val="16"/>
        </w:rPr>
        <w:t>.data.loanHistory</w:t>
      </w:r>
      <w:r w:rsidRPr="003A161D">
        <w:rPr>
          <w:rFonts w:cstheme="minorHAnsi"/>
          <w:sz w:val="16"/>
          <w:szCs w:val="16"/>
        </w:rPr>
        <w:t>[i].loan_cycles[i]. estimated_net_profit</w:t>
      </w:r>
      <w:r w:rsidRPr="003A161D">
        <w:rPr>
          <w:rFonts w:ascii="Arial" w:hAnsi="Arial" w:cs="Arial"/>
          <w:color w:val="808080"/>
          <w:sz w:val="16"/>
          <w:szCs w:val="16"/>
          <w:shd w:val="clear" w:color="auto" w:fill="F8F8F8"/>
        </w:rPr>
        <w:t>}</w:t>
      </w:r>
      <w:r w:rsidR="003A161D" w:rsidRPr="003A161D">
        <w:rPr>
          <w:rFonts w:ascii="Arial" w:hAnsi="Arial" w:cs="Arial"/>
          <w:color w:val="808080"/>
          <w:sz w:val="16"/>
          <w:szCs w:val="16"/>
          <w:shd w:val="clear" w:color="auto" w:fill="F8F8F8"/>
        </w:rPr>
        <w:t xml:space="preserve"> </w:t>
      </w:r>
      <w:r w:rsidR="003A161D">
        <w:rPr>
          <w:rFonts w:ascii="Arial" w:hAnsi="Arial" w:cs="Arial"/>
          <w:color w:val="808080"/>
          <w:sz w:val="16"/>
          <w:szCs w:val="16"/>
          <w:shd w:val="clear" w:color="auto" w:fill="F8F8F8"/>
        </w:rPr>
        <w:t>{#act</w:t>
      </w:r>
      <w:r w:rsidR="003A161D" w:rsidRPr="003A161D">
        <w:rPr>
          <w:rFonts w:ascii="Arial" w:hAnsi="Arial" w:cs="Arial"/>
          <w:color w:val="808080"/>
          <w:sz w:val="16"/>
          <w:szCs w:val="16"/>
          <w:shd w:val="clear" w:color="auto" w:fill="F8F8F8"/>
        </w:rPr>
        <w:t xml:space="preserve">NetProfit = </w:t>
      </w:r>
      <w:r w:rsidR="003A161D" w:rsidRPr="003A161D">
        <w:rPr>
          <w:rFonts w:cstheme="minorHAnsi"/>
          <w:sz w:val="16"/>
          <w:szCs w:val="16"/>
        </w:rPr>
        <w:t>d</w:t>
      </w:r>
      <w:r w:rsidR="00120CAF">
        <w:rPr>
          <w:rFonts w:cstheme="minorHAnsi"/>
          <w:sz w:val="16"/>
          <w:szCs w:val="16"/>
        </w:rPr>
        <w:t>.data.loanHistory</w:t>
      </w:r>
      <w:r w:rsidR="003A161D" w:rsidRPr="003A161D">
        <w:rPr>
          <w:rFonts w:cstheme="minorHAnsi"/>
          <w:sz w:val="16"/>
          <w:szCs w:val="16"/>
        </w:rPr>
        <w:t xml:space="preserve">[i].loan_cycles[i]. </w:t>
      </w:r>
      <w:r w:rsidR="003A161D">
        <w:rPr>
          <w:rFonts w:cstheme="minorHAnsi"/>
          <w:sz w:val="16"/>
          <w:szCs w:val="16"/>
        </w:rPr>
        <w:t>actual</w:t>
      </w:r>
      <w:r w:rsidR="003A161D" w:rsidRPr="003A161D">
        <w:rPr>
          <w:rFonts w:cstheme="minorHAnsi"/>
          <w:sz w:val="16"/>
          <w:szCs w:val="16"/>
        </w:rPr>
        <w:t>_net_profit</w:t>
      </w:r>
      <w:r w:rsidR="003A161D" w:rsidRPr="003A161D">
        <w:rPr>
          <w:rFonts w:ascii="Arial" w:hAnsi="Arial" w:cs="Arial"/>
          <w:color w:val="808080"/>
          <w:sz w:val="16"/>
          <w:szCs w:val="16"/>
          <w:shd w:val="clear" w:color="auto" w:fill="F8F8F8"/>
        </w:rPr>
        <w:t xml:space="preserve">} </w:t>
      </w:r>
    </w:p>
    <w:p w:rsidR="00467D9A" w:rsidRPr="003A161D" w:rsidRDefault="00467D9A" w:rsidP="003A161D">
      <w:pPr>
        <w:spacing w:after="0"/>
        <w:jc w:val="both"/>
        <w:rPr>
          <w:rFonts w:cstheme="minorHAnsi"/>
          <w:i/>
          <w:sz w:val="16"/>
          <w:szCs w:val="16"/>
        </w:rPr>
      </w:pPr>
    </w:p>
    <w:tbl>
      <w:tblPr>
        <w:tblStyle w:val="TableGrid"/>
        <w:tblW w:w="9420" w:type="dxa"/>
        <w:tblInd w:w="18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/>
      </w:tblPr>
      <w:tblGrid>
        <w:gridCol w:w="1440"/>
        <w:gridCol w:w="1596"/>
        <w:gridCol w:w="1596"/>
        <w:gridCol w:w="1596"/>
        <w:gridCol w:w="1596"/>
        <w:gridCol w:w="1596"/>
      </w:tblGrid>
      <w:tr w:rsidR="00467D9A" w:rsidRPr="00467D9A" w:rsidTr="00B83BB8">
        <w:tc>
          <w:tcPr>
            <w:tcW w:w="1440" w:type="dxa"/>
            <w:vAlign w:val="center"/>
          </w:tcPr>
          <w:p w:rsidR="00467D9A" w:rsidRPr="00467D9A" w:rsidRDefault="00467D9A" w:rsidP="00B83BB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Loan Cycle No</w:t>
            </w:r>
          </w:p>
        </w:tc>
        <w:tc>
          <w:tcPr>
            <w:tcW w:w="1596" w:type="dxa"/>
            <w:vAlign w:val="center"/>
          </w:tcPr>
          <w:p w:rsidR="00467D9A" w:rsidRPr="00467D9A" w:rsidRDefault="00467D9A" w:rsidP="00DD6BD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Crops</w:t>
            </w:r>
          </w:p>
        </w:tc>
        <w:tc>
          <w:tcPr>
            <w:tcW w:w="1596" w:type="dxa"/>
            <w:vAlign w:val="center"/>
          </w:tcPr>
          <w:p w:rsidR="00467D9A" w:rsidRPr="00467D9A" w:rsidRDefault="00467D9A" w:rsidP="0037292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Estimated Net profit</w:t>
            </w:r>
          </w:p>
        </w:tc>
        <w:tc>
          <w:tcPr>
            <w:tcW w:w="1596" w:type="dxa"/>
            <w:vAlign w:val="center"/>
          </w:tcPr>
          <w:p w:rsidR="00467D9A" w:rsidRPr="00467D9A" w:rsidRDefault="00467D9A" w:rsidP="0037292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Actual Net Profit</w:t>
            </w:r>
          </w:p>
        </w:tc>
        <w:tc>
          <w:tcPr>
            <w:tcW w:w="1596" w:type="dxa"/>
            <w:vAlign w:val="center"/>
          </w:tcPr>
          <w:p w:rsidR="00467D9A" w:rsidRPr="00467D9A" w:rsidRDefault="00467D9A" w:rsidP="0037292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Loan Requested</w:t>
            </w:r>
          </w:p>
        </w:tc>
        <w:tc>
          <w:tcPr>
            <w:tcW w:w="1596" w:type="dxa"/>
            <w:vAlign w:val="center"/>
          </w:tcPr>
          <w:p w:rsidR="00467D9A" w:rsidRPr="00467D9A" w:rsidRDefault="00467D9A" w:rsidP="0037292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Loan Approved</w:t>
            </w:r>
          </w:p>
        </w:tc>
      </w:tr>
      <w:tr w:rsidR="00467D9A" w:rsidRPr="004F0318" w:rsidTr="00B83BB8">
        <w:tc>
          <w:tcPr>
            <w:tcW w:w="1440" w:type="dxa"/>
            <w:vAlign w:val="center"/>
          </w:tcPr>
          <w:p w:rsidR="00467D9A" w:rsidRPr="004F0318" w:rsidRDefault="00D2771D" w:rsidP="00B83BB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</w:t>
            </w:r>
            <w:r w:rsidR="00467D9A" w:rsidRPr="004F0318">
              <w:rPr>
                <w:rFonts w:cstheme="minorHAnsi"/>
                <w:sz w:val="24"/>
                <w:szCs w:val="24"/>
              </w:rPr>
              <w:t>d</w:t>
            </w:r>
            <w:r w:rsidR="00120CAF">
              <w:rPr>
                <w:rFonts w:cstheme="minorHAnsi"/>
                <w:sz w:val="24"/>
                <w:szCs w:val="24"/>
              </w:rPr>
              <w:t>.data.loanHistory</w:t>
            </w:r>
            <w:r w:rsidR="00467D9A" w:rsidRPr="004F0318">
              <w:rPr>
                <w:rFonts w:cstheme="minorHAnsi"/>
                <w:sz w:val="24"/>
                <w:szCs w:val="24"/>
              </w:rPr>
              <w:t>[i].loan_cycles[i].loan_cycle_no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96" w:type="dxa"/>
            <w:vAlign w:val="center"/>
          </w:tcPr>
          <w:p w:rsidR="00467D9A" w:rsidRPr="004F0318" w:rsidRDefault="00467D9A" w:rsidP="00B83BB8">
            <w:pPr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d</w:t>
            </w:r>
            <w:r w:rsidR="00120CAF">
              <w:rPr>
                <w:rFonts w:cstheme="minorHAnsi"/>
                <w:sz w:val="24"/>
                <w:szCs w:val="24"/>
              </w:rPr>
              <w:t>.data.loanHistory</w:t>
            </w:r>
            <w:r w:rsidRPr="004F0318">
              <w:rPr>
                <w:rFonts w:cstheme="minorHAnsi"/>
                <w:sz w:val="24"/>
                <w:szCs w:val="24"/>
              </w:rPr>
              <w:t>[i].loan_cycles[i].crops[i].name}</w:t>
            </w:r>
          </w:p>
          <w:p w:rsidR="00467D9A" w:rsidRPr="004F0318" w:rsidRDefault="00467D9A" w:rsidP="00B83BB8">
            <w:pPr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d</w:t>
            </w:r>
            <w:r w:rsidR="00120CAF">
              <w:rPr>
                <w:rFonts w:cstheme="minorHAnsi"/>
                <w:sz w:val="24"/>
                <w:szCs w:val="24"/>
              </w:rPr>
              <w:t>.data.loanHistory</w:t>
            </w:r>
            <w:r w:rsidRPr="004F0318">
              <w:rPr>
                <w:rFonts w:cstheme="minorHAnsi"/>
                <w:sz w:val="24"/>
                <w:szCs w:val="24"/>
              </w:rPr>
              <w:t>[i].loan_cycles[i].crops[i+1].name}</w:t>
            </w:r>
          </w:p>
        </w:tc>
        <w:tc>
          <w:tcPr>
            <w:tcW w:w="1596" w:type="dxa"/>
            <w:vAlign w:val="center"/>
          </w:tcPr>
          <w:p w:rsidR="00467D9A" w:rsidRPr="004F0318" w:rsidRDefault="00467D9A" w:rsidP="00E06121">
            <w:pPr>
              <w:jc w:val="right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ascii="Arial" w:hAnsi="Arial" w:cs="Arial"/>
                <w:shd w:val="clear" w:color="auto" w:fill="F8F8F8"/>
              </w:rPr>
              <w:t>{$estNetProfit}</w:t>
            </w:r>
          </w:p>
        </w:tc>
        <w:tc>
          <w:tcPr>
            <w:tcW w:w="1596" w:type="dxa"/>
            <w:vAlign w:val="center"/>
          </w:tcPr>
          <w:p w:rsidR="00467D9A" w:rsidRPr="004F0318" w:rsidRDefault="00467D9A" w:rsidP="00E06121">
            <w:pPr>
              <w:jc w:val="right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ascii="Arial" w:hAnsi="Arial" w:cs="Arial"/>
                <w:shd w:val="clear" w:color="auto" w:fill="F8F8F8"/>
              </w:rPr>
              <w:t>{$actNetProfit}</w:t>
            </w:r>
          </w:p>
        </w:tc>
        <w:tc>
          <w:tcPr>
            <w:tcW w:w="1596" w:type="dxa"/>
            <w:vAlign w:val="center"/>
          </w:tcPr>
          <w:p w:rsidR="00467D9A" w:rsidRPr="004F0318" w:rsidRDefault="00467D9A" w:rsidP="00E06121">
            <w:pPr>
              <w:jc w:val="right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d</w:t>
            </w:r>
            <w:r w:rsidR="00120CAF">
              <w:rPr>
                <w:rFonts w:cstheme="minorHAnsi"/>
                <w:sz w:val="24"/>
                <w:szCs w:val="24"/>
              </w:rPr>
              <w:t>.data.loanHistory</w:t>
            </w:r>
            <w:r w:rsidRPr="004F0318">
              <w:rPr>
                <w:rFonts w:cstheme="minorHAnsi"/>
                <w:sz w:val="24"/>
                <w:szCs w:val="24"/>
              </w:rPr>
              <w:t>[i].loan_cycles[i].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loan_requested}</w:t>
            </w:r>
          </w:p>
        </w:tc>
        <w:tc>
          <w:tcPr>
            <w:tcW w:w="1596" w:type="dxa"/>
            <w:vAlign w:val="center"/>
          </w:tcPr>
          <w:p w:rsidR="00467D9A" w:rsidRPr="004F0318" w:rsidRDefault="00467D9A" w:rsidP="00E06121">
            <w:pPr>
              <w:jc w:val="right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d</w:t>
            </w:r>
            <w:r w:rsidR="00120CAF">
              <w:rPr>
                <w:rFonts w:cstheme="minorHAnsi"/>
                <w:sz w:val="24"/>
                <w:szCs w:val="24"/>
              </w:rPr>
              <w:t>.data.loanHistory</w:t>
            </w:r>
            <w:r w:rsidRPr="004F0318">
              <w:rPr>
                <w:rFonts w:cstheme="minorHAnsi"/>
                <w:sz w:val="24"/>
                <w:szCs w:val="24"/>
              </w:rPr>
              <w:t>[i].loan_cycles[i].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loan_approved}</w:t>
            </w:r>
          </w:p>
        </w:tc>
      </w:tr>
      <w:tr w:rsidR="00467D9A" w:rsidRPr="004F0318" w:rsidTr="00B83BB8">
        <w:tc>
          <w:tcPr>
            <w:tcW w:w="1440" w:type="dxa"/>
            <w:vAlign w:val="center"/>
          </w:tcPr>
          <w:p w:rsidR="00467D9A" w:rsidRPr="004F0318" w:rsidRDefault="00D2771D" w:rsidP="00B83BB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</w:t>
            </w:r>
            <w:r w:rsidR="00467D9A" w:rsidRPr="004F0318">
              <w:rPr>
                <w:rFonts w:cstheme="minorHAnsi"/>
                <w:sz w:val="24"/>
                <w:szCs w:val="24"/>
              </w:rPr>
              <w:t>d</w:t>
            </w:r>
            <w:r w:rsidR="00120CAF">
              <w:rPr>
                <w:rFonts w:cstheme="minorHAnsi"/>
                <w:sz w:val="24"/>
                <w:szCs w:val="24"/>
              </w:rPr>
              <w:t>.data.loanHistory</w:t>
            </w:r>
            <w:r w:rsidR="00467D9A" w:rsidRPr="004F0318">
              <w:rPr>
                <w:rFonts w:cstheme="minorHAnsi"/>
                <w:sz w:val="24"/>
                <w:szCs w:val="24"/>
              </w:rPr>
              <w:t>[i].loan_cycles[i+1].loan_cycle_no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96" w:type="dxa"/>
            <w:vAlign w:val="center"/>
          </w:tcPr>
          <w:p w:rsidR="00467D9A" w:rsidRPr="004F0318" w:rsidRDefault="00467D9A" w:rsidP="00DD6BD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467D9A" w:rsidRPr="004F0318" w:rsidRDefault="00467D9A" w:rsidP="00372924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467D9A" w:rsidRPr="004F0318" w:rsidRDefault="00467D9A" w:rsidP="00372924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467D9A" w:rsidRPr="004F0318" w:rsidRDefault="00467D9A" w:rsidP="00372924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467D9A" w:rsidRPr="004F0318" w:rsidRDefault="00467D9A" w:rsidP="00372924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146A3A" w:rsidRDefault="00146A3A" w:rsidP="00467D9A">
      <w:pPr>
        <w:spacing w:after="0"/>
        <w:jc w:val="both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</w:p>
    <w:p w:rsidR="00C72171" w:rsidRDefault="00652E74" w:rsidP="00146A3A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652E74">
        <w:rPr>
          <w:rFonts w:cstheme="minorHAnsi"/>
          <w:i/>
          <w:noProof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3.75pt;margin-top:9.45pt;width:491.25pt;height:0;z-index:251658240" o:connectortype="straight">
            <v:stroke dashstyle="1 1"/>
          </v:shape>
        </w:pict>
      </w:r>
    </w:p>
    <w:p w:rsidR="00AB655B" w:rsidRDefault="00AB655B" w:rsidP="00AB655B">
      <w:pPr>
        <w:jc w:val="both"/>
        <w:rPr>
          <w:rFonts w:cstheme="minorHAnsi"/>
          <w:b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404040" w:themeColor="text1" w:themeTint="BF"/>
          <w:left w:val="none" w:sz="0" w:space="0" w:color="auto"/>
          <w:bottom w:val="single" w:sz="2" w:space="0" w:color="404040" w:themeColor="text1" w:themeTint="BF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/>
      </w:tblPr>
      <w:tblGrid>
        <w:gridCol w:w="9576"/>
      </w:tblGrid>
      <w:tr w:rsidR="000B304D" w:rsidTr="00BA50E5">
        <w:tc>
          <w:tcPr>
            <w:tcW w:w="9576" w:type="dxa"/>
            <w:shd w:val="clear" w:color="auto" w:fill="F2F2F2" w:themeFill="background1" w:themeFillShade="F2"/>
          </w:tcPr>
          <w:p w:rsidR="000B304D" w:rsidRDefault="000B304D" w:rsidP="00062A14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</w:p>
          <w:p w:rsidR="000B304D" w:rsidRDefault="000B304D" w:rsidP="00062A14">
            <w:pPr>
              <w:jc w:val="both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b/>
                <w:sz w:val="24"/>
                <w:szCs w:val="24"/>
              </w:rPr>
              <w:t>Client Name</w:t>
            </w:r>
            <w:r w:rsidRPr="00AA73EE">
              <w:rPr>
                <w:rFonts w:cstheme="minorHAnsi"/>
                <w:sz w:val="24"/>
                <w:szCs w:val="24"/>
              </w:rPr>
              <w:t>: {d</w:t>
            </w:r>
            <w:r w:rsidR="00120CAF">
              <w:rPr>
                <w:rFonts w:cstheme="minorHAnsi"/>
                <w:sz w:val="24"/>
                <w:szCs w:val="24"/>
              </w:rPr>
              <w:t>.data.loanHistory</w:t>
            </w:r>
            <w:r w:rsidRPr="00AA73EE">
              <w:rPr>
                <w:rFonts w:cstheme="minorHAnsi"/>
                <w:sz w:val="24"/>
                <w:szCs w:val="24"/>
              </w:rPr>
              <w:t>[i</w:t>
            </w:r>
            <w:r>
              <w:rPr>
                <w:rFonts w:cstheme="minorHAnsi"/>
                <w:sz w:val="24"/>
                <w:szCs w:val="24"/>
              </w:rPr>
              <w:t>+1</w:t>
            </w:r>
            <w:r w:rsidRPr="00AA73EE">
              <w:rPr>
                <w:rFonts w:cstheme="minorHAnsi"/>
                <w:sz w:val="24"/>
                <w:szCs w:val="24"/>
              </w:rPr>
              <w:t>].client}</w:t>
            </w:r>
          </w:p>
          <w:p w:rsidR="000B304D" w:rsidRDefault="000B304D" w:rsidP="00062A14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0B304D" w:rsidRDefault="000B304D" w:rsidP="000B304D">
      <w:pPr>
        <w:spacing w:after="0"/>
        <w:jc w:val="both"/>
        <w:rPr>
          <w:rFonts w:cstheme="minorHAnsi"/>
          <w:i/>
          <w:sz w:val="24"/>
          <w:szCs w:val="24"/>
        </w:rPr>
      </w:pPr>
    </w:p>
    <w:p w:rsidR="000B304D" w:rsidRDefault="000B304D" w:rsidP="000B304D">
      <w:pPr>
        <w:jc w:val="both"/>
        <w:rPr>
          <w:rFonts w:cstheme="minorHAnsi"/>
          <w:b/>
          <w:sz w:val="24"/>
          <w:szCs w:val="24"/>
        </w:rPr>
      </w:pPr>
    </w:p>
    <w:p w:rsidR="00282151" w:rsidRPr="00146A3A" w:rsidRDefault="00282151" w:rsidP="00146A3A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sectPr w:rsidR="00282151" w:rsidRPr="00146A3A" w:rsidSect="00DB0AE1">
      <w:headerReference w:type="default" r:id="rId8"/>
      <w:footerReference w:type="default" r:id="rId9"/>
      <w:pgSz w:w="12240" w:h="15840"/>
      <w:pgMar w:top="1440" w:right="1440" w:bottom="1440" w:left="1440" w:header="720" w:footer="6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56B14" w:rsidRDefault="00656B14" w:rsidP="00C44E90">
      <w:pPr>
        <w:spacing w:after="0" w:line="240" w:lineRule="auto"/>
      </w:pPr>
      <w:r>
        <w:separator/>
      </w:r>
    </w:p>
  </w:endnote>
  <w:endnote w:type="continuationSeparator" w:id="1">
    <w:p w:rsidR="00656B14" w:rsidRDefault="00656B14" w:rsidP="00C44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91470155"/>
      <w:docPartObj>
        <w:docPartGallery w:val="Page Numbers (Bottom of Page)"/>
        <w:docPartUnique/>
      </w:docPartObj>
    </w:sdtPr>
    <w:sdtContent>
      <w:sdt>
        <w:sdtPr>
          <w:id w:val="691470156"/>
          <w:docPartObj>
            <w:docPartGallery w:val="Page Numbers (Top of Page)"/>
            <w:docPartUnique/>
          </w:docPartObj>
        </w:sdtPr>
        <w:sdtContent>
          <w:p w:rsidR="00035AB6" w:rsidRDefault="00AA73EE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-41910</wp:posOffset>
                  </wp:positionV>
                  <wp:extent cx="5943600" cy="619125"/>
                  <wp:effectExtent l="19050" t="0" r="0" b="0"/>
                  <wp:wrapTight wrapText="bothSides">
                    <wp:wrapPolygon edited="0">
                      <wp:start x="-69" y="0"/>
                      <wp:lineTo x="-69" y="665"/>
                      <wp:lineTo x="1454" y="10634"/>
                      <wp:lineTo x="1592" y="21268"/>
                      <wp:lineTo x="21600" y="21268"/>
                      <wp:lineTo x="21600" y="9305"/>
                      <wp:lineTo x="5815" y="0"/>
                      <wp:lineTo x="-69" y="0"/>
                    </wp:wrapPolygon>
                  </wp:wrapTight>
                  <wp:docPr id="5" name="Picture 4" descr="C:\Users\user\Downloads\Telegram Desktop\Buussa Report Foo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ownloads\Telegram Desktop\Buussa Report Foo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35AB6">
              <w:t xml:space="preserve">Page </w:t>
            </w:r>
            <w:r w:rsidR="00652E74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PAGE </w:instrText>
            </w:r>
            <w:r w:rsidR="00652E74">
              <w:rPr>
                <w:b/>
                <w:sz w:val="24"/>
                <w:szCs w:val="24"/>
              </w:rPr>
              <w:fldChar w:fldCharType="separate"/>
            </w:r>
            <w:r w:rsidR="00B83BB8">
              <w:rPr>
                <w:b/>
                <w:noProof/>
              </w:rPr>
              <w:t>1</w:t>
            </w:r>
            <w:r w:rsidR="00652E74">
              <w:rPr>
                <w:b/>
                <w:sz w:val="24"/>
                <w:szCs w:val="24"/>
              </w:rPr>
              <w:fldChar w:fldCharType="end"/>
            </w:r>
            <w:r w:rsidR="00035AB6">
              <w:t xml:space="preserve"> of </w:t>
            </w:r>
            <w:r w:rsidR="00652E74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NUMPAGES  </w:instrText>
            </w:r>
            <w:r w:rsidR="00652E74">
              <w:rPr>
                <w:b/>
                <w:sz w:val="24"/>
                <w:szCs w:val="24"/>
              </w:rPr>
              <w:fldChar w:fldCharType="separate"/>
            </w:r>
            <w:r w:rsidR="00B83BB8">
              <w:rPr>
                <w:b/>
                <w:noProof/>
              </w:rPr>
              <w:t>2</w:t>
            </w:r>
            <w:r w:rsidR="00652E74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C44E90" w:rsidRPr="00C44E90" w:rsidRDefault="00C44E90" w:rsidP="00035AB6">
    <w:pPr>
      <w:pStyle w:val="Footer"/>
      <w:tabs>
        <w:tab w:val="clear" w:pos="4680"/>
        <w:tab w:val="clear" w:pos="9360"/>
        <w:tab w:val="left" w:pos="3540"/>
      </w:tabs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56B14" w:rsidRDefault="00656B14" w:rsidP="00C44E90">
      <w:pPr>
        <w:spacing w:after="0" w:line="240" w:lineRule="auto"/>
      </w:pPr>
      <w:r>
        <w:separator/>
      </w:r>
    </w:p>
  </w:footnote>
  <w:footnote w:type="continuationSeparator" w:id="1">
    <w:p w:rsidR="00656B14" w:rsidRDefault="00656B14" w:rsidP="00C44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4E90" w:rsidRDefault="00035AB6">
    <w:pPr>
      <w:pStyle w:val="Header"/>
    </w:pPr>
    <w:r w:rsidRPr="00035AB6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33350</wp:posOffset>
          </wp:positionV>
          <wp:extent cx="5943600" cy="1038225"/>
          <wp:effectExtent l="19050" t="0" r="0" b="0"/>
          <wp:wrapSquare wrapText="bothSides"/>
          <wp:docPr id="2" name="Picture 1" descr="C:\Users\user\Downloads\Telegram Desktop\Buussa Report Header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Telegram Desktop\Buussa Report Header (2)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38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6C7A72"/>
    <w:multiLevelType w:val="hybridMultilevel"/>
    <w:tmpl w:val="73B67F30"/>
    <w:lvl w:ilvl="0" w:tplc="AFE8E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73730"/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NDM1MzcxNjIzMzewMDRX0lEKTi0uzszPAykwrAUArf0ZWSwAAAA="/>
  </w:docVars>
  <w:rsids>
    <w:rsidRoot w:val="00B763F2"/>
    <w:rsid w:val="00010F4C"/>
    <w:rsid w:val="00031F07"/>
    <w:rsid w:val="00035AB6"/>
    <w:rsid w:val="00044EA9"/>
    <w:rsid w:val="00057439"/>
    <w:rsid w:val="00087C11"/>
    <w:rsid w:val="00096663"/>
    <w:rsid w:val="000A4259"/>
    <w:rsid w:val="000B304D"/>
    <w:rsid w:val="000E5176"/>
    <w:rsid w:val="000F720A"/>
    <w:rsid w:val="00120CAF"/>
    <w:rsid w:val="00146A3A"/>
    <w:rsid w:val="001716F6"/>
    <w:rsid w:val="0018445F"/>
    <w:rsid w:val="0018799D"/>
    <w:rsid w:val="00194030"/>
    <w:rsid w:val="001A5257"/>
    <w:rsid w:val="001C354D"/>
    <w:rsid w:val="001D382C"/>
    <w:rsid w:val="001D5A66"/>
    <w:rsid w:val="001F4CA3"/>
    <w:rsid w:val="001F7464"/>
    <w:rsid w:val="0022013E"/>
    <w:rsid w:val="00242CA4"/>
    <w:rsid w:val="00282151"/>
    <w:rsid w:val="0028325A"/>
    <w:rsid w:val="00295EC8"/>
    <w:rsid w:val="002C5512"/>
    <w:rsid w:val="002F14D4"/>
    <w:rsid w:val="00306860"/>
    <w:rsid w:val="00315CEF"/>
    <w:rsid w:val="003230C8"/>
    <w:rsid w:val="00340125"/>
    <w:rsid w:val="003477DC"/>
    <w:rsid w:val="003651A8"/>
    <w:rsid w:val="00372924"/>
    <w:rsid w:val="00376A0F"/>
    <w:rsid w:val="0039127D"/>
    <w:rsid w:val="00392FEC"/>
    <w:rsid w:val="003A161D"/>
    <w:rsid w:val="003B1EC0"/>
    <w:rsid w:val="003B73C6"/>
    <w:rsid w:val="003D7765"/>
    <w:rsid w:val="003E6B82"/>
    <w:rsid w:val="003F4C25"/>
    <w:rsid w:val="00414ECE"/>
    <w:rsid w:val="00415DBA"/>
    <w:rsid w:val="004322DE"/>
    <w:rsid w:val="00457502"/>
    <w:rsid w:val="00467D9A"/>
    <w:rsid w:val="004866EE"/>
    <w:rsid w:val="00490575"/>
    <w:rsid w:val="00491C80"/>
    <w:rsid w:val="00496C64"/>
    <w:rsid w:val="004A6D51"/>
    <w:rsid w:val="004C3838"/>
    <w:rsid w:val="004F0318"/>
    <w:rsid w:val="00524E1A"/>
    <w:rsid w:val="00536513"/>
    <w:rsid w:val="005431AA"/>
    <w:rsid w:val="00581315"/>
    <w:rsid w:val="00591C90"/>
    <w:rsid w:val="005B178D"/>
    <w:rsid w:val="005C64F9"/>
    <w:rsid w:val="005F1A6B"/>
    <w:rsid w:val="00622161"/>
    <w:rsid w:val="00652E74"/>
    <w:rsid w:val="00656B14"/>
    <w:rsid w:val="00666EC9"/>
    <w:rsid w:val="0067465C"/>
    <w:rsid w:val="0067570F"/>
    <w:rsid w:val="00683C08"/>
    <w:rsid w:val="006A35CE"/>
    <w:rsid w:val="006B4216"/>
    <w:rsid w:val="006B527B"/>
    <w:rsid w:val="00717E32"/>
    <w:rsid w:val="007429BC"/>
    <w:rsid w:val="00773AFC"/>
    <w:rsid w:val="00783252"/>
    <w:rsid w:val="0079424C"/>
    <w:rsid w:val="007A5547"/>
    <w:rsid w:val="00851A21"/>
    <w:rsid w:val="008A03B7"/>
    <w:rsid w:val="008A2515"/>
    <w:rsid w:val="008F2D18"/>
    <w:rsid w:val="009125CD"/>
    <w:rsid w:val="00924F27"/>
    <w:rsid w:val="009307BC"/>
    <w:rsid w:val="00942B6E"/>
    <w:rsid w:val="00946BCC"/>
    <w:rsid w:val="009972A2"/>
    <w:rsid w:val="009A1FF2"/>
    <w:rsid w:val="009D35E5"/>
    <w:rsid w:val="009F1DE3"/>
    <w:rsid w:val="00A1756B"/>
    <w:rsid w:val="00A71D73"/>
    <w:rsid w:val="00A90CDC"/>
    <w:rsid w:val="00AA73EE"/>
    <w:rsid w:val="00AB0EAD"/>
    <w:rsid w:val="00AB655B"/>
    <w:rsid w:val="00AF135A"/>
    <w:rsid w:val="00AF197C"/>
    <w:rsid w:val="00B0101A"/>
    <w:rsid w:val="00B02BC8"/>
    <w:rsid w:val="00B225AB"/>
    <w:rsid w:val="00B42712"/>
    <w:rsid w:val="00B47B9A"/>
    <w:rsid w:val="00B51B67"/>
    <w:rsid w:val="00B64F03"/>
    <w:rsid w:val="00B763F2"/>
    <w:rsid w:val="00B83BB8"/>
    <w:rsid w:val="00BA1BC3"/>
    <w:rsid w:val="00BA50E5"/>
    <w:rsid w:val="00BB3222"/>
    <w:rsid w:val="00BE4DD0"/>
    <w:rsid w:val="00BE5A2D"/>
    <w:rsid w:val="00BF1521"/>
    <w:rsid w:val="00C15724"/>
    <w:rsid w:val="00C42D1F"/>
    <w:rsid w:val="00C44E90"/>
    <w:rsid w:val="00C542D7"/>
    <w:rsid w:val="00C72171"/>
    <w:rsid w:val="00C76A75"/>
    <w:rsid w:val="00CA4774"/>
    <w:rsid w:val="00CA6A9B"/>
    <w:rsid w:val="00CB0086"/>
    <w:rsid w:val="00CC36C6"/>
    <w:rsid w:val="00D274EC"/>
    <w:rsid w:val="00D2771D"/>
    <w:rsid w:val="00D44D04"/>
    <w:rsid w:val="00D52554"/>
    <w:rsid w:val="00D64601"/>
    <w:rsid w:val="00DB0AE1"/>
    <w:rsid w:val="00DD6BDE"/>
    <w:rsid w:val="00DE5A5F"/>
    <w:rsid w:val="00E0408D"/>
    <w:rsid w:val="00E06121"/>
    <w:rsid w:val="00E30ADD"/>
    <w:rsid w:val="00E558F6"/>
    <w:rsid w:val="00E67445"/>
    <w:rsid w:val="00E76600"/>
    <w:rsid w:val="00E9710C"/>
    <w:rsid w:val="00EE0A8C"/>
    <w:rsid w:val="00F0008E"/>
    <w:rsid w:val="00F74AD4"/>
    <w:rsid w:val="00FB5C67"/>
    <w:rsid w:val="00FC3327"/>
    <w:rsid w:val="00FD060E"/>
    <w:rsid w:val="00FD21A5"/>
    <w:rsid w:val="00FF6C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30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6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4E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4E90"/>
  </w:style>
  <w:style w:type="paragraph" w:styleId="Footer">
    <w:name w:val="footer"/>
    <w:basedOn w:val="Normal"/>
    <w:link w:val="FooterChar"/>
    <w:uiPriority w:val="99"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E90"/>
  </w:style>
  <w:style w:type="table" w:styleId="TableGrid">
    <w:name w:val="Table Grid"/>
    <w:basedOn w:val="TableNormal"/>
    <w:uiPriority w:val="59"/>
    <w:rsid w:val="00315CE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">
    <w:name w:val="Light Shading"/>
    <w:basedOn w:val="TableNormal"/>
    <w:uiPriority w:val="60"/>
    <w:rsid w:val="00DE5A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B225AB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E23E1-2BD7-4AC1-8794-FAFA21D10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8</cp:revision>
  <dcterms:created xsi:type="dcterms:W3CDTF">2019-05-04T06:56:00Z</dcterms:created>
  <dcterms:modified xsi:type="dcterms:W3CDTF">2019-10-26T12:55:00Z</dcterms:modified>
</cp:coreProperties>
</file>